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2de203db9cec6b77ec0a4233f0c663c59529f98"/>
    <w:p>
      <w:pPr>
        <w:pStyle w:val="Heading1"/>
      </w:pPr>
      <w:r>
        <w:t xml:space="preserve">Personal Statement: A Passionate Commitment to Inclusive Excellence in Special Education within United States Los Angeles</w:t>
      </w:r>
    </w:p>
    <w:p>
      <w:pPr>
        <w:pStyle w:val="FirstParagraph"/>
      </w:pPr>
      <w:r>
        <w:t xml:space="preserve">From the vibrant streets of East LA to the historic neighborhoods of South Central, the educational landscape of United States Los Angeles is a tapestry woven with immense diversity, resilience, and unmet potential. As a deeply committed educator, I have dedicated my career to serving as a Special Education Teacher within this dynamic and challenging environment. My Personal Statement articulates not just my qualifications, but my unwavering belief that every student in United States Los Angeles deserves an education tailored to their unique needs, delivered with dignity, expertise, and profound cultural humility. It is within the specific context of Los Angeles Unified School District (LAUSD) and the broader community of the United States Los Angeles that I have honed my practice and found my true purpose.</w:t>
      </w:r>
    </w:p>
    <w:p>
      <w:pPr>
        <w:pStyle w:val="BodyText"/>
      </w:pPr>
      <w:r>
        <w:t xml:space="preserve">My journey into Special Education began during my undergraduate studies in Psychology at UCLA, where I volunteered with a local nonprofit supporting students with autism in South LA elementary schools. Witnessing firsthand the transformative power of individualized instruction amidst significant resource constraints solidified my path. I pursued a Master of Arts in Special Education, specializing in Learning Disabilities and Autism Spectrum Disorders, from California State University, Northridge – an institution deeply embedded within the Los Angeles educational ecosystem. My graduate coursework emphasized culturally responsive practices specifically relevant to urban settings like those found across United States Los Angeles, including understanding the impact of systemic inequity on student outcomes and leveraging community resources effectively.</w:t>
      </w:r>
    </w:p>
    <w:p>
      <w:pPr>
        <w:pStyle w:val="BodyText"/>
      </w:pPr>
      <w:r>
        <w:t xml:space="preserve">My teaching philosophy is rooted in the fundamental principle that disability is not a deficit, but a difference requiring tailored support within an inclusive framework. In my five years as a Special Education Teacher within LAUSD, I have worked across multiple school sites serving high-needs populations, including at Roosevelt High School (a Title I institution with over 80% students of color and significant English Language Learner (ELL) demographics) and Lincoln Elementary in the Boyle Heights community. This experience has been invaluable in understanding the intricate interplay between disability, language acquisition, socioeconomic status, and cultural identity that shapes every student’s learning journey within United States Los Angeles. I have developed expertise not only in implementing Individualized Education Programs (IEPs) aligned with federal mandates under IDEA (Individuals with Disabilities Education Act) but also in creating truly responsive classroom cultures where students feel seen, valued, and empowered.</w:t>
      </w:r>
    </w:p>
    <w:p>
      <w:pPr>
        <w:pStyle w:val="BodyText"/>
      </w:pPr>
      <w:r>
        <w:t xml:space="preserve">A core strength I bring to the role of Special Education Teacher is my commitment to data-driven instruction combined with deep relationship-building. At Roosevelt High, I implemented a multi-tiered system of support (MTSS) for students with learning disabilities in literacy and math. By utilizing formative assessments, collaborating closely with general education teachers and paraprofessionals across grade levels, and integrating technology like text-to-speech software tailored to Spanish-English bilingual learners, we saw measurable growth in student proficiency rates by 25% over two academic years. Crucially, this success was built on knowing my students beyond the IEP: understanding their family dynamics within the unique cultural fabric of Los Angeles neighborhoods, recognizing community strengths like strong extended families and cultural pride as assets to leverage in learning, and actively engaging parents through culturally sensitive communication strategies (e.g., providing materials translated into Spanish and Vietnamese, hosting home visits during evenings/weekends when parents were available).</w:t>
      </w:r>
    </w:p>
    <w:p>
      <w:pPr>
        <w:pStyle w:val="BodyText"/>
      </w:pPr>
      <w:r>
        <w:t xml:space="preserve">I am acutely aware of the specific challenges facing Special Education Teachers in United States Los Angeles. The district consistently grapples with high caseloads, fluctuating funding streams impacting specialized resources (like speech therapy or occupational therapy support), and the growing need for trauma-informed practices due to community violence and economic hardship experienced by many families. My approach is proactive: I am skilled at navigating bureaucratic systems to advocate effectively for my students’ needs, seeking out grants through organizations like the Los Angeles County Office of Education, and building strong collaborative networks with social workers, counselors, and community-based organizations (such as the Youth Law Center or local mental health providers) to provide wraparound services. I understand that being a Special Education Teacher in Los Angeles is not just about academic instruction; it’s about being a critical support system for students navigating complex life circumstances.</w:t>
      </w:r>
    </w:p>
    <w:p>
      <w:pPr>
        <w:pStyle w:val="BodyText"/>
      </w:pPr>
      <w:r>
        <w:t xml:space="preserve">My commitment extends beyond the classroom walls. I actively participate in LAUSD’s Special Education Advisory Committee, advocating for policy changes that better serve neurodiverse students of color. I have presented at regional conferences on "Culturally Sustaining Practices in Urban Special Education" and collaborated with local universities on professional development workshops for new teachers on implementing universal design for learning (UDL) principles in diverse LA classrooms. I am fluent in Spanish, a significant asset when communicating with families across the United States Los Angeles metro area, and I continuously engage in professional learning focused specifically on anti-racist pedagogy within special education.</w:t>
      </w:r>
    </w:p>
    <w:p>
      <w:pPr>
        <w:pStyle w:val="BodyText"/>
      </w:pPr>
      <w:r>
        <w:t xml:space="preserve">Why Los Angeles? Because it is a city that embodies both profound challenges and extraordinary hope. To work as a Special Education Teacher here means being part of a community where every child, regardless of background, disability, or zip code – from the San Fernando Valley to Compton – deserves the chance to thrive. The vibrant energy and cultural richness of Los Angeles are not obstacles to learning; they are the very foundation upon which inclusive and effective special education must be built. I am not merely applying for a position; I am committing my professional life to contributing meaningfully within this specific, demanding, and ultimately rewarding context of United States Los Angeles.</w:t>
      </w:r>
    </w:p>
    <w:p>
      <w:pPr>
        <w:pStyle w:val="BodyText"/>
      </w:pPr>
      <w:r>
        <w:t xml:space="preserve">This Personal Statement is more than a document; it is a testament to my lived experience and deep-seated belief in the power of education. I have spent years learning alongside students, families, and colleagues across Los Angeles. I am ready to bring my skills, compassion, cultural competence, and unwavering advocacy to serve as an exceptional Special Education Teacher within the United States Los Angeles public school system. I am eager to partner with schools like yours in the pursuit of equitable educational outcomes for every single student who walks through your doors – because in Los Angeles, excellence is not a privilege reserved for some; it is a right we must collectively fight for and build toget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United States Los Angeles</dc:title>
  <dc:creator/>
  <cp:keywords/>
  <dcterms:created xsi:type="dcterms:W3CDTF">2026-07-25T00:58:02Z</dcterms:created>
  <dcterms:modified xsi:type="dcterms:W3CDTF">2026-07-25T00:58:02Z</dcterms:modified>
</cp:coreProperties>
</file>

<file path=docProps/custom.xml><?xml version="1.0" encoding="utf-8"?>
<Properties xmlns="http://schemas.openxmlformats.org/officeDocument/2006/custom-properties" xmlns:vt="http://schemas.openxmlformats.org/officeDocument/2006/docPropsVTypes"/>
</file>